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28"/>
        <w:gridCol w:w="900"/>
        <w:gridCol w:w="4428"/>
      </w:tblGrid>
      <w:tr w:rsidR="00C55425" w:rsidRPr="00430401" w14:paraId="609C8AD8" w14:textId="77777777" w:rsidTr="00430401">
        <w:tc>
          <w:tcPr>
            <w:tcW w:w="8856" w:type="dxa"/>
            <w:gridSpan w:val="3"/>
            <w:shd w:val="clear" w:color="auto" w:fill="000000" w:themeFill="text1"/>
          </w:tcPr>
          <w:p w14:paraId="34314122" w14:textId="77777777" w:rsidR="00C55425" w:rsidRPr="00430401" w:rsidRDefault="00C55425" w:rsidP="00C55425">
            <w:pPr>
              <w:jc w:val="center"/>
              <w:rPr>
                <w:color w:val="FFFFFF" w:themeColor="background1"/>
              </w:rPr>
            </w:pPr>
            <w:bookmarkStart w:id="0" w:name="_GoBack"/>
            <w:bookmarkEnd w:id="0"/>
            <w:r w:rsidRPr="00430401">
              <w:rPr>
                <w:color w:val="FFFFFF" w:themeColor="background1"/>
              </w:rPr>
              <w:t>GRANT PROPOSAL INFORMATION</w:t>
            </w:r>
          </w:p>
        </w:tc>
      </w:tr>
      <w:tr w:rsidR="005474BE" w14:paraId="1B3323E0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708763F9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Proposal Initiator</w:t>
            </w:r>
          </w:p>
        </w:tc>
        <w:tc>
          <w:tcPr>
            <w:tcW w:w="5328" w:type="dxa"/>
            <w:gridSpan w:val="2"/>
          </w:tcPr>
          <w:p w14:paraId="151329B1" w14:textId="732BD174" w:rsidR="005474BE" w:rsidRDefault="005474BE" w:rsidP="005474BE"/>
        </w:tc>
      </w:tr>
      <w:tr w:rsidR="005474BE" w14:paraId="60829B46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3F4012C" w14:textId="77777777" w:rsidR="005474BE" w:rsidRPr="00F91E2F" w:rsidRDefault="005474BE" w:rsidP="005474BE">
            <w:pPr>
              <w:ind w:right="1062"/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Email Address</w:t>
            </w:r>
          </w:p>
        </w:tc>
        <w:tc>
          <w:tcPr>
            <w:tcW w:w="5328" w:type="dxa"/>
            <w:gridSpan w:val="2"/>
          </w:tcPr>
          <w:p w14:paraId="12DDC2B0" w14:textId="730F3929" w:rsidR="005474BE" w:rsidRDefault="005474BE" w:rsidP="005474BE"/>
        </w:tc>
      </w:tr>
      <w:tr w:rsidR="005474BE" w14:paraId="1FB8C42F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D8BB542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Phone Number</w:t>
            </w:r>
          </w:p>
        </w:tc>
        <w:tc>
          <w:tcPr>
            <w:tcW w:w="5328" w:type="dxa"/>
            <w:gridSpan w:val="2"/>
          </w:tcPr>
          <w:p w14:paraId="43B55CE0" w14:textId="2A10DAFF" w:rsidR="005474BE" w:rsidRDefault="005474BE" w:rsidP="005474BE"/>
        </w:tc>
      </w:tr>
      <w:tr w:rsidR="005474BE" w14:paraId="0D89D42D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E4B0B81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Department</w:t>
            </w:r>
          </w:p>
        </w:tc>
        <w:tc>
          <w:tcPr>
            <w:tcW w:w="5328" w:type="dxa"/>
            <w:gridSpan w:val="2"/>
          </w:tcPr>
          <w:p w14:paraId="700511D4" w14:textId="63AE4146" w:rsidR="005474BE" w:rsidRDefault="005474BE" w:rsidP="005474BE"/>
        </w:tc>
      </w:tr>
      <w:tr w:rsidR="005474BE" w14:paraId="5545E951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7B9D7406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Proposal Name/ Title</w:t>
            </w:r>
          </w:p>
        </w:tc>
        <w:tc>
          <w:tcPr>
            <w:tcW w:w="5328" w:type="dxa"/>
            <w:gridSpan w:val="2"/>
          </w:tcPr>
          <w:p w14:paraId="6278F46D" w14:textId="2F0B1610" w:rsidR="005474BE" w:rsidRPr="005474BE" w:rsidRDefault="005474BE" w:rsidP="00A73ED6"/>
        </w:tc>
      </w:tr>
      <w:tr w:rsidR="005474BE" w14:paraId="0BE084C2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76149B98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Please provide a brief description or an abstract of this proposal. </w:t>
            </w:r>
          </w:p>
          <w:p w14:paraId="0FA207E3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56155812" w14:textId="64F9AA6F" w:rsidR="005474BE" w:rsidRDefault="005474BE" w:rsidP="005474BE"/>
        </w:tc>
      </w:tr>
      <w:tr w:rsidR="005474BE" w14:paraId="316C2A82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3F51AE44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Funding Agency/ Source</w:t>
            </w:r>
          </w:p>
        </w:tc>
        <w:tc>
          <w:tcPr>
            <w:tcW w:w="5328" w:type="dxa"/>
            <w:gridSpan w:val="2"/>
          </w:tcPr>
          <w:p w14:paraId="3B972B7D" w14:textId="575A3269" w:rsidR="005474BE" w:rsidRDefault="005474BE" w:rsidP="005474BE"/>
        </w:tc>
      </w:tr>
      <w:tr w:rsidR="005474BE" w14:paraId="3A1B867E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DA79DBD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Annual Funding</w:t>
            </w:r>
          </w:p>
        </w:tc>
        <w:tc>
          <w:tcPr>
            <w:tcW w:w="5328" w:type="dxa"/>
            <w:gridSpan w:val="2"/>
          </w:tcPr>
          <w:p w14:paraId="425B0D56" w14:textId="052F2D2B" w:rsidR="005474BE" w:rsidRDefault="005474BE" w:rsidP="005474BE"/>
        </w:tc>
      </w:tr>
      <w:tr w:rsidR="005474BE" w14:paraId="0E8E8E6B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4D0358FA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Total Funding</w:t>
            </w:r>
          </w:p>
        </w:tc>
        <w:tc>
          <w:tcPr>
            <w:tcW w:w="5328" w:type="dxa"/>
            <w:gridSpan w:val="2"/>
          </w:tcPr>
          <w:p w14:paraId="14795A6C" w14:textId="3A4CD4BD" w:rsidR="005474BE" w:rsidRDefault="005474BE" w:rsidP="005474BE"/>
        </w:tc>
      </w:tr>
      <w:tr w:rsidR="005474BE" w14:paraId="081C0220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DFA66A8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Grant Duration (start and end dates)</w:t>
            </w:r>
          </w:p>
        </w:tc>
        <w:tc>
          <w:tcPr>
            <w:tcW w:w="5328" w:type="dxa"/>
            <w:gridSpan w:val="2"/>
          </w:tcPr>
          <w:p w14:paraId="5A40EEF5" w14:textId="308A3466" w:rsidR="005474BE" w:rsidRPr="00307367" w:rsidRDefault="005474BE" w:rsidP="00307367">
            <w:pPr>
              <w:autoSpaceDE w:val="0"/>
              <w:autoSpaceDN w:val="0"/>
              <w:adjustRightInd w:val="0"/>
            </w:pPr>
          </w:p>
        </w:tc>
      </w:tr>
      <w:tr w:rsidR="005474BE" w14:paraId="5852610B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358A464A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Proposal Due Date</w:t>
            </w:r>
          </w:p>
        </w:tc>
        <w:tc>
          <w:tcPr>
            <w:tcW w:w="5328" w:type="dxa"/>
            <w:gridSpan w:val="2"/>
          </w:tcPr>
          <w:p w14:paraId="14B7555C" w14:textId="4108E972" w:rsidR="005474BE" w:rsidRDefault="005474BE" w:rsidP="005474BE"/>
        </w:tc>
      </w:tr>
      <w:tr w:rsidR="005474BE" w14:paraId="203BE9B0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6B61CCCB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List grant Objectives</w:t>
            </w:r>
          </w:p>
        </w:tc>
        <w:tc>
          <w:tcPr>
            <w:tcW w:w="5328" w:type="dxa"/>
            <w:gridSpan w:val="2"/>
          </w:tcPr>
          <w:p w14:paraId="21FA73DF" w14:textId="0DF0A3B1" w:rsidR="005474BE" w:rsidRDefault="005474BE" w:rsidP="005474BE"/>
        </w:tc>
      </w:tr>
      <w:tr w:rsidR="005474BE" w14:paraId="23DF116A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3580B6D7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List grant activities and/or requirements by the funding agency (i.e. services to be provided, curriculum development, activities, etc.) </w:t>
            </w:r>
          </w:p>
          <w:p w14:paraId="25F32EE6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7D5AEA65" w14:textId="7400F025" w:rsidR="005474BE" w:rsidRDefault="005474BE" w:rsidP="005474BE"/>
        </w:tc>
      </w:tr>
      <w:tr w:rsidR="005474BE" w14:paraId="17DFD13F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3FABD890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What are the short-term, and/or long- term requirements/obligations for the college if this proposal is funded? </w:t>
            </w:r>
          </w:p>
        </w:tc>
        <w:tc>
          <w:tcPr>
            <w:tcW w:w="5328" w:type="dxa"/>
            <w:gridSpan w:val="2"/>
          </w:tcPr>
          <w:p w14:paraId="3E9FE9F9" w14:textId="63C478A4" w:rsidR="005474BE" w:rsidRDefault="005474BE" w:rsidP="005474BE"/>
        </w:tc>
      </w:tr>
      <w:tr w:rsidR="005474BE" w14:paraId="68E3CD5B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06B24EC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List titles of personnel needed to implement the grant and note if the positions are new or existing. </w:t>
            </w:r>
          </w:p>
        </w:tc>
        <w:tc>
          <w:tcPr>
            <w:tcW w:w="5328" w:type="dxa"/>
            <w:gridSpan w:val="2"/>
          </w:tcPr>
          <w:p w14:paraId="29742CB4" w14:textId="03552664" w:rsidR="005474BE" w:rsidRDefault="005474BE" w:rsidP="005474BE"/>
        </w:tc>
      </w:tr>
      <w:tr w:rsidR="005474BE" w14:paraId="3AED78D6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64A0AD8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>Will it be necessary to reassign existing faculty/staff to implement this grant? If yes, have you obtained approvals?</w:t>
            </w:r>
          </w:p>
        </w:tc>
        <w:tc>
          <w:tcPr>
            <w:tcW w:w="5328" w:type="dxa"/>
            <w:gridSpan w:val="2"/>
          </w:tcPr>
          <w:p w14:paraId="618EB61E" w14:textId="74AE72A3" w:rsidR="005474BE" w:rsidRDefault="005474BE" w:rsidP="005474BE"/>
        </w:tc>
      </w:tr>
      <w:tr w:rsidR="005474BE" w14:paraId="6EAFD854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43417EB6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Times"/>
                <w:noProof/>
                <w:color w:val="auto"/>
                <w:sz w:val="20"/>
                <w:szCs w:val="20"/>
              </w:rPr>
              <w:drawing>
                <wp:inline distT="0" distB="0" distL="0" distR="0" wp14:anchorId="45BA7CD1" wp14:editId="1E532782">
                  <wp:extent cx="8255" cy="82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Describe how many workstations, office space, and/or facilities will be needed to implementation this grant? </w:t>
            </w:r>
          </w:p>
          <w:p w14:paraId="42A6E535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17B3FAF9" w14:textId="0775F491" w:rsidR="005474BE" w:rsidRDefault="005474BE" w:rsidP="005474BE"/>
        </w:tc>
      </w:tr>
      <w:tr w:rsidR="005474BE" w14:paraId="0AFFBF48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6B0AFF5B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>List college and/or district strategic Initiatives that this proposal addresses.</w:t>
            </w:r>
          </w:p>
          <w:p w14:paraId="1FF3352E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504BE792" w14:textId="5334082F" w:rsidR="005474BE" w:rsidRDefault="005474BE" w:rsidP="005474BE"/>
        </w:tc>
      </w:tr>
      <w:tr w:rsidR="005474BE" w14:paraId="0265747C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059EE92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Who will benefit from this grant if funded and how? (College students, faculty, staff, administrators, high school students, other) </w:t>
            </w:r>
          </w:p>
          <w:p w14:paraId="65222078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694475BB" w14:textId="0E2AE50B" w:rsidR="005474BE" w:rsidRDefault="005474BE" w:rsidP="005474BE"/>
        </w:tc>
      </w:tr>
      <w:tr w:rsidR="005474BE" w14:paraId="3D7758D4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9325B98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Does this grant require community or </w:t>
            </w: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lastRenderedPageBreak/>
              <w:t>industry partners? If yes, list partner(s).</w:t>
            </w:r>
          </w:p>
          <w:p w14:paraId="6BF07F94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045B4BCB" w14:textId="4246A48E" w:rsidR="005474BE" w:rsidRDefault="005474BE" w:rsidP="005474BE"/>
        </w:tc>
      </w:tr>
      <w:tr w:rsidR="005474BE" w14:paraId="341497AB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26978BB1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lastRenderedPageBreak/>
              <w:t xml:space="preserve">Is there a dollar match requirement? If yes, provide details. </w:t>
            </w:r>
          </w:p>
          <w:p w14:paraId="1ED6D481" w14:textId="77777777" w:rsidR="005474BE" w:rsidRPr="00F91E2F" w:rsidRDefault="005474BE" w:rsidP="005474BE">
            <w:pPr>
              <w:tabs>
                <w:tab w:val="left" w:pos="507"/>
              </w:tabs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32A30C1E" w14:textId="6370CCC7" w:rsidR="005474BE" w:rsidRDefault="005474BE" w:rsidP="005474BE"/>
        </w:tc>
      </w:tr>
      <w:tr w:rsidR="005474BE" w14:paraId="5BE5DC9E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50B3A83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>Is it necessary to seek approval from academic/student services departments to implement the proposed activities? If yes, have you obtained the necessary approvals?</w:t>
            </w:r>
          </w:p>
        </w:tc>
        <w:tc>
          <w:tcPr>
            <w:tcW w:w="5328" w:type="dxa"/>
            <w:gridSpan w:val="2"/>
          </w:tcPr>
          <w:p w14:paraId="6AD080B0" w14:textId="796CDEE8" w:rsidR="005474BE" w:rsidRDefault="005474BE" w:rsidP="005474BE"/>
        </w:tc>
      </w:tr>
      <w:tr w:rsidR="005474BE" w14:paraId="0B7002C7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C4D7CD5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Corbel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>What information is needed from Institutional Research and Effectiveness to complete the proposal?</w:t>
            </w:r>
          </w:p>
        </w:tc>
        <w:tc>
          <w:tcPr>
            <w:tcW w:w="5328" w:type="dxa"/>
            <w:gridSpan w:val="2"/>
          </w:tcPr>
          <w:p w14:paraId="63BAAC47" w14:textId="60B06AB5" w:rsidR="005474BE" w:rsidRDefault="005474BE" w:rsidP="005474BE"/>
        </w:tc>
      </w:tr>
      <w:tr w:rsidR="005474BE" w14:paraId="7547E480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63273DBE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If approved, who will develop the proposal? </w:t>
            </w:r>
          </w:p>
        </w:tc>
        <w:tc>
          <w:tcPr>
            <w:tcW w:w="5328" w:type="dxa"/>
            <w:gridSpan w:val="2"/>
          </w:tcPr>
          <w:p w14:paraId="73789DBA" w14:textId="6AFA887A" w:rsidR="005474BE" w:rsidRDefault="005474BE" w:rsidP="005474BE"/>
        </w:tc>
      </w:tr>
      <w:tr w:rsidR="005474BE" w14:paraId="558018C2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6215ED1F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Will it be necessary to hire grant consultants to prepare this proposal? If yes, provide a cost estimate. </w:t>
            </w:r>
          </w:p>
          <w:p w14:paraId="7E36AA61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12334F91" w14:textId="2852B1A6" w:rsidR="005474BE" w:rsidRDefault="005474BE" w:rsidP="005474BE"/>
        </w:tc>
      </w:tr>
      <w:tr w:rsidR="005474BE" w14:paraId="50330BBD" w14:textId="77777777" w:rsidTr="00430401">
        <w:tc>
          <w:tcPr>
            <w:tcW w:w="8856" w:type="dxa"/>
            <w:gridSpan w:val="3"/>
            <w:shd w:val="clear" w:color="auto" w:fill="000000" w:themeFill="text1"/>
          </w:tcPr>
          <w:p w14:paraId="2E42B553" w14:textId="77777777" w:rsidR="005474BE" w:rsidRPr="0003687F" w:rsidRDefault="005474BE" w:rsidP="005474BE">
            <w:pPr>
              <w:jc w:val="center"/>
              <w:rPr>
                <w:b/>
                <w:color w:val="FFFFFF" w:themeColor="background1"/>
              </w:rPr>
            </w:pPr>
            <w:r w:rsidRPr="0003687F">
              <w:rPr>
                <w:b/>
                <w:color w:val="FFFFFF" w:themeColor="background1"/>
              </w:rPr>
              <w:t>COMMITTEE APPROVAL</w:t>
            </w:r>
          </w:p>
        </w:tc>
      </w:tr>
      <w:tr w:rsidR="005474BE" w14:paraId="1474E3E8" w14:textId="77777777" w:rsidTr="00430401">
        <w:tc>
          <w:tcPr>
            <w:tcW w:w="4428" w:type="dxa"/>
            <w:gridSpan w:val="2"/>
            <w:shd w:val="clear" w:color="auto" w:fill="BFBFBF" w:themeFill="background1" w:themeFillShade="BF"/>
            <w:vAlign w:val="center"/>
          </w:tcPr>
          <w:p w14:paraId="515642A7" w14:textId="77777777" w:rsidR="005474BE" w:rsidRPr="00AB5FBA" w:rsidRDefault="005474BE" w:rsidP="005474BE">
            <w:pPr>
              <w:jc w:val="center"/>
              <w:rPr>
                <w:i/>
              </w:rPr>
            </w:pPr>
          </w:p>
          <w:p w14:paraId="7547D735" w14:textId="77777777" w:rsidR="005474BE" w:rsidRPr="00AB5FBA" w:rsidRDefault="005474BE" w:rsidP="005474BE">
            <w:pPr>
              <w:jc w:val="center"/>
              <w:rPr>
                <w:i/>
              </w:rPr>
            </w:pPr>
            <w:r w:rsidRPr="00AB5FBA">
              <w:rPr>
                <w:i/>
              </w:rPr>
              <w:t>Date:</w:t>
            </w:r>
          </w:p>
        </w:tc>
        <w:tc>
          <w:tcPr>
            <w:tcW w:w="4428" w:type="dxa"/>
          </w:tcPr>
          <w:p w14:paraId="60180496" w14:textId="77777777" w:rsidR="005474BE" w:rsidRDefault="005474BE" w:rsidP="005474BE"/>
        </w:tc>
      </w:tr>
      <w:tr w:rsidR="005474BE" w14:paraId="4BFCE163" w14:textId="77777777" w:rsidTr="00430401">
        <w:tc>
          <w:tcPr>
            <w:tcW w:w="4428" w:type="dxa"/>
            <w:gridSpan w:val="2"/>
            <w:shd w:val="clear" w:color="auto" w:fill="BFBFBF" w:themeFill="background1" w:themeFillShade="BF"/>
            <w:vAlign w:val="center"/>
          </w:tcPr>
          <w:p w14:paraId="635806F5" w14:textId="77777777" w:rsidR="005474BE" w:rsidRPr="00AB5FBA" w:rsidRDefault="005474BE" w:rsidP="005474BE">
            <w:pPr>
              <w:jc w:val="center"/>
              <w:rPr>
                <w:i/>
              </w:rPr>
            </w:pPr>
            <w:r w:rsidRPr="00AB5FBA">
              <w:rPr>
                <w:i/>
              </w:rPr>
              <w:t>Approvals:</w:t>
            </w:r>
          </w:p>
        </w:tc>
        <w:tc>
          <w:tcPr>
            <w:tcW w:w="4428" w:type="dxa"/>
          </w:tcPr>
          <w:p w14:paraId="430FD060" w14:textId="77777777" w:rsidR="005474BE" w:rsidRDefault="005474BE" w:rsidP="005474BE"/>
          <w:p w14:paraId="50B9D7E1" w14:textId="77777777" w:rsidR="005474BE" w:rsidRDefault="005474BE" w:rsidP="005474BE">
            <w:r>
              <w:t>Co-Chair:</w:t>
            </w:r>
          </w:p>
          <w:p w14:paraId="049BA6E3" w14:textId="77777777" w:rsidR="005474BE" w:rsidRDefault="005474BE" w:rsidP="005474BE"/>
          <w:p w14:paraId="625E0544" w14:textId="77777777" w:rsidR="005474BE" w:rsidRDefault="005474BE" w:rsidP="005474BE">
            <w:r>
              <w:t>Co-Chair:</w:t>
            </w:r>
          </w:p>
        </w:tc>
      </w:tr>
      <w:tr w:rsidR="005474BE" w:rsidRPr="0003687F" w14:paraId="4A9BCF7B" w14:textId="77777777" w:rsidTr="00430401">
        <w:tc>
          <w:tcPr>
            <w:tcW w:w="8856" w:type="dxa"/>
            <w:gridSpan w:val="3"/>
            <w:shd w:val="clear" w:color="auto" w:fill="000000" w:themeFill="text1"/>
          </w:tcPr>
          <w:p w14:paraId="3F5F6B15" w14:textId="77777777" w:rsidR="005474BE" w:rsidRPr="0003687F" w:rsidRDefault="005474BE" w:rsidP="005474BE">
            <w:pPr>
              <w:jc w:val="center"/>
              <w:rPr>
                <w:b/>
                <w:color w:val="FFFFFF" w:themeColor="background1"/>
              </w:rPr>
            </w:pPr>
            <w:r w:rsidRPr="0003687F">
              <w:rPr>
                <w:b/>
                <w:color w:val="FFFFFF" w:themeColor="background1"/>
              </w:rPr>
              <w:t>ISPC APPROVAL</w:t>
            </w:r>
          </w:p>
        </w:tc>
      </w:tr>
      <w:tr w:rsidR="005474BE" w14:paraId="5D6EF4DE" w14:textId="77777777" w:rsidTr="00430401">
        <w:tc>
          <w:tcPr>
            <w:tcW w:w="4428" w:type="dxa"/>
            <w:gridSpan w:val="2"/>
            <w:shd w:val="clear" w:color="auto" w:fill="BFBFBF" w:themeFill="background1" w:themeFillShade="BF"/>
            <w:vAlign w:val="center"/>
          </w:tcPr>
          <w:p w14:paraId="56738D21" w14:textId="77777777" w:rsidR="005474BE" w:rsidRPr="00AB5FBA" w:rsidRDefault="005474BE" w:rsidP="005474BE">
            <w:pPr>
              <w:jc w:val="center"/>
              <w:rPr>
                <w:i/>
              </w:rPr>
            </w:pPr>
          </w:p>
          <w:p w14:paraId="29FA16F6" w14:textId="77777777" w:rsidR="005474BE" w:rsidRPr="00AB5FBA" w:rsidRDefault="005474BE" w:rsidP="005474BE">
            <w:pPr>
              <w:jc w:val="center"/>
              <w:rPr>
                <w:i/>
              </w:rPr>
            </w:pPr>
            <w:r w:rsidRPr="00AB5FBA">
              <w:rPr>
                <w:i/>
              </w:rPr>
              <w:t>Date:</w:t>
            </w:r>
          </w:p>
        </w:tc>
        <w:tc>
          <w:tcPr>
            <w:tcW w:w="4428" w:type="dxa"/>
          </w:tcPr>
          <w:p w14:paraId="7A4FAB63" w14:textId="77777777" w:rsidR="005474BE" w:rsidRDefault="005474BE" w:rsidP="005474BE"/>
        </w:tc>
      </w:tr>
      <w:tr w:rsidR="005474BE" w14:paraId="2A3E5247" w14:textId="77777777" w:rsidTr="00430401">
        <w:tc>
          <w:tcPr>
            <w:tcW w:w="4428" w:type="dxa"/>
            <w:gridSpan w:val="2"/>
            <w:shd w:val="clear" w:color="auto" w:fill="BFBFBF" w:themeFill="background1" w:themeFillShade="BF"/>
            <w:vAlign w:val="center"/>
          </w:tcPr>
          <w:p w14:paraId="04B4C4E4" w14:textId="77777777" w:rsidR="005474BE" w:rsidRPr="00AB5FBA" w:rsidRDefault="005474BE" w:rsidP="005474BE">
            <w:pPr>
              <w:jc w:val="center"/>
              <w:rPr>
                <w:i/>
              </w:rPr>
            </w:pPr>
            <w:r w:rsidRPr="00AB5FBA">
              <w:rPr>
                <w:i/>
              </w:rPr>
              <w:t>Approvals:</w:t>
            </w:r>
          </w:p>
        </w:tc>
        <w:tc>
          <w:tcPr>
            <w:tcW w:w="4428" w:type="dxa"/>
          </w:tcPr>
          <w:p w14:paraId="25F202F2" w14:textId="77777777" w:rsidR="005474BE" w:rsidRDefault="005474BE" w:rsidP="005474BE"/>
          <w:p w14:paraId="5067C685" w14:textId="77777777" w:rsidR="005474BE" w:rsidRDefault="005474BE" w:rsidP="005474BE">
            <w:r>
              <w:t>Tri-Chair:</w:t>
            </w:r>
          </w:p>
          <w:p w14:paraId="3837B688" w14:textId="77777777" w:rsidR="005474BE" w:rsidRDefault="005474BE" w:rsidP="005474BE"/>
          <w:p w14:paraId="4C624D8E" w14:textId="77777777" w:rsidR="005474BE" w:rsidRDefault="005474BE" w:rsidP="005474BE">
            <w:r>
              <w:t>Tri-Chair:</w:t>
            </w:r>
          </w:p>
          <w:p w14:paraId="72462BBB" w14:textId="77777777" w:rsidR="005474BE" w:rsidRDefault="005474BE" w:rsidP="005474BE"/>
          <w:p w14:paraId="09089B66" w14:textId="77777777" w:rsidR="005474BE" w:rsidRDefault="005474BE" w:rsidP="005474BE">
            <w:r>
              <w:t>Tri-Chair:</w:t>
            </w:r>
          </w:p>
        </w:tc>
      </w:tr>
    </w:tbl>
    <w:p w14:paraId="33E72671" w14:textId="77777777" w:rsidR="0056122F" w:rsidRDefault="0056122F"/>
    <w:sectPr w:rsidR="0056122F" w:rsidSect="0056122F">
      <w:headerReference w:type="even" r:id="rId10"/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ED7902" w14:textId="77777777" w:rsidR="007865AC" w:rsidRDefault="007865AC" w:rsidP="00F91E2F">
      <w:r>
        <w:separator/>
      </w:r>
    </w:p>
  </w:endnote>
  <w:endnote w:type="continuationSeparator" w:id="0">
    <w:p w14:paraId="4D5044A9" w14:textId="77777777" w:rsidR="007865AC" w:rsidRDefault="007865AC" w:rsidP="00F91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6EB8D" w14:textId="77777777" w:rsidR="007865AC" w:rsidRDefault="007865AC" w:rsidP="00F91E2F">
      <w:r>
        <w:separator/>
      </w:r>
    </w:p>
  </w:footnote>
  <w:footnote w:type="continuationSeparator" w:id="0">
    <w:p w14:paraId="1EDBC106" w14:textId="77777777" w:rsidR="007865AC" w:rsidRDefault="007865AC" w:rsidP="00F91E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alias w:val="Title"/>
      <w:id w:val="77547040"/>
      <w:placeholder>
        <w:docPart w:val="38A3112CBB77F84C968AE6359348107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F2E9B43" w14:textId="77777777" w:rsidR="00F91E2F" w:rsidRPr="005E04E9" w:rsidRDefault="00F91E2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NORCO COLLEGE GRANTS COMMITTEE</w:t>
        </w:r>
      </w:p>
    </w:sdtContent>
  </w:sdt>
  <w:sdt>
    <w:sdtPr>
      <w:rPr>
        <w:rFonts w:ascii="Cambria" w:hAnsi="Cambria"/>
      </w:rPr>
      <w:alias w:val="Date"/>
      <w:id w:val="77547044"/>
      <w:placeholder>
        <w:docPart w:val="785629AF8AA65C44BDA6563F98FD611F"/>
      </w:placeholder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4A0743BD" w14:textId="77777777" w:rsidR="00F91E2F" w:rsidRPr="005E04E9" w:rsidRDefault="00F91E2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GRANT PROPOSAL INFORMATION FORM</w:t>
        </w:r>
      </w:p>
    </w:sdtContent>
  </w:sdt>
  <w:p w14:paraId="13BE80CE" w14:textId="77777777" w:rsidR="00F91E2F" w:rsidRDefault="00F91E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b/>
        <w:color w:val="800000"/>
      </w:rPr>
      <w:alias w:val="Title"/>
      <w:id w:val="1342900691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18186850" w14:textId="77777777" w:rsidR="00F91E2F" w:rsidRPr="00F91E2F" w:rsidRDefault="00F91E2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  <w:b/>
            <w:color w:val="800000"/>
          </w:rPr>
        </w:pPr>
        <w:r w:rsidRPr="00F91E2F">
          <w:rPr>
            <w:rFonts w:ascii="Cambria" w:hAnsi="Cambria"/>
            <w:b/>
            <w:color w:val="800000"/>
          </w:rPr>
          <w:t>NORCO COLLEGE GRANTS COMMITTEE</w:t>
        </w:r>
      </w:p>
    </w:sdtContent>
  </w:sdt>
  <w:sdt>
    <w:sdtPr>
      <w:rPr>
        <w:rFonts w:ascii="Cambria" w:hAnsi="Cambria"/>
      </w:rPr>
      <w:alias w:val="Date"/>
      <w:id w:val="886219525"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7B6685CC" w14:textId="77777777" w:rsidR="00F91E2F" w:rsidRPr="005E04E9" w:rsidRDefault="00F91E2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GRANT PROPOSAL INFORMATION FORM</w:t>
        </w:r>
      </w:p>
    </w:sdtContent>
  </w:sdt>
  <w:p w14:paraId="2727E0EA" w14:textId="77777777" w:rsidR="00F91E2F" w:rsidRDefault="00F91E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3A2D09"/>
    <w:multiLevelType w:val="hybridMultilevel"/>
    <w:tmpl w:val="04E29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1271A9"/>
    <w:multiLevelType w:val="hybridMultilevel"/>
    <w:tmpl w:val="17E87FC6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771824A7"/>
    <w:multiLevelType w:val="hybridMultilevel"/>
    <w:tmpl w:val="AC12BD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TMzMDCyMDIzNDNT0lEKTi0uzszPAykwqgUAht54iiwAAAA="/>
  </w:docVars>
  <w:rsids>
    <w:rsidRoot w:val="00C41FA1"/>
    <w:rsid w:val="0003687F"/>
    <w:rsid w:val="0005655D"/>
    <w:rsid w:val="000A6A08"/>
    <w:rsid w:val="000B12AE"/>
    <w:rsid w:val="000E7BB7"/>
    <w:rsid w:val="000F6F14"/>
    <w:rsid w:val="00163EC5"/>
    <w:rsid w:val="00174244"/>
    <w:rsid w:val="00263BAE"/>
    <w:rsid w:val="00292972"/>
    <w:rsid w:val="002C394C"/>
    <w:rsid w:val="002C42BE"/>
    <w:rsid w:val="0030068A"/>
    <w:rsid w:val="00307367"/>
    <w:rsid w:val="00353E02"/>
    <w:rsid w:val="00430401"/>
    <w:rsid w:val="00480F7D"/>
    <w:rsid w:val="004A4E90"/>
    <w:rsid w:val="004B6D57"/>
    <w:rsid w:val="004E2263"/>
    <w:rsid w:val="005474BE"/>
    <w:rsid w:val="0056122F"/>
    <w:rsid w:val="00570274"/>
    <w:rsid w:val="00661AC2"/>
    <w:rsid w:val="006E67AB"/>
    <w:rsid w:val="006E7BB3"/>
    <w:rsid w:val="0077523B"/>
    <w:rsid w:val="007865AC"/>
    <w:rsid w:val="008723C5"/>
    <w:rsid w:val="008C2C62"/>
    <w:rsid w:val="008D126F"/>
    <w:rsid w:val="00904611"/>
    <w:rsid w:val="009C13C8"/>
    <w:rsid w:val="00A73ED6"/>
    <w:rsid w:val="00AB5FBA"/>
    <w:rsid w:val="00B40C39"/>
    <w:rsid w:val="00BD4B15"/>
    <w:rsid w:val="00C41FA1"/>
    <w:rsid w:val="00C55425"/>
    <w:rsid w:val="00C85A5B"/>
    <w:rsid w:val="00DA14FD"/>
    <w:rsid w:val="00DA77DE"/>
    <w:rsid w:val="00E15064"/>
    <w:rsid w:val="00E47D9F"/>
    <w:rsid w:val="00F91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8B7767"/>
  <w14:defaultImageDpi w14:val="330"/>
  <w15:docId w15:val="{A520B661-B186-449A-9576-05D7121EC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color w:val="1A1A1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1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23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3C5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1E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E2F"/>
  </w:style>
  <w:style w:type="paragraph" w:styleId="Footer">
    <w:name w:val="footer"/>
    <w:basedOn w:val="Normal"/>
    <w:link w:val="FooterChar"/>
    <w:uiPriority w:val="99"/>
    <w:unhideWhenUsed/>
    <w:rsid w:val="00F91E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E2F"/>
  </w:style>
  <w:style w:type="character" w:styleId="Hyperlink">
    <w:name w:val="Hyperlink"/>
    <w:basedOn w:val="DefaultParagraphFont"/>
    <w:uiPriority w:val="99"/>
    <w:unhideWhenUsed/>
    <w:rsid w:val="005474B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74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8A3112CBB77F84C968AE63593481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C89B8-2D73-F645-883E-E5D58D661833}"/>
      </w:docPartPr>
      <w:docPartBody>
        <w:p w:rsidR="00087263" w:rsidRDefault="00087263" w:rsidP="00087263">
          <w:pPr>
            <w:pStyle w:val="38A3112CBB77F84C968AE63593481077"/>
          </w:pPr>
          <w:r>
            <w:t>[Type the document title]</w:t>
          </w:r>
        </w:p>
      </w:docPartBody>
    </w:docPart>
    <w:docPart>
      <w:docPartPr>
        <w:name w:val="785629AF8AA65C44BDA6563F98FD6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C5D07-ADFA-714A-AE70-B8925C956889}"/>
      </w:docPartPr>
      <w:docPartBody>
        <w:p w:rsidR="00087263" w:rsidRDefault="00087263" w:rsidP="00087263">
          <w:pPr>
            <w:pStyle w:val="785629AF8AA65C44BDA6563F98FD611F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87263"/>
    <w:rsid w:val="00087263"/>
    <w:rsid w:val="00157A2E"/>
    <w:rsid w:val="0066565E"/>
    <w:rsid w:val="00A0241E"/>
    <w:rsid w:val="00BF2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A3112CBB77F84C968AE63593481077">
    <w:name w:val="38A3112CBB77F84C968AE63593481077"/>
    <w:rsid w:val="00087263"/>
  </w:style>
  <w:style w:type="paragraph" w:customStyle="1" w:styleId="785629AF8AA65C44BDA6563F98FD611F">
    <w:name w:val="785629AF8AA65C44BDA6563F98FD611F"/>
    <w:rsid w:val="00087263"/>
  </w:style>
  <w:style w:type="paragraph" w:customStyle="1" w:styleId="2D125D72A1AA8D4C879A73FC65AF1C9C">
    <w:name w:val="2D125D72A1AA8D4C879A73FC65AF1C9C"/>
    <w:rsid w:val="00087263"/>
  </w:style>
  <w:style w:type="paragraph" w:customStyle="1" w:styleId="82C8CFE100B28A4ABBB94985446BEF8C">
    <w:name w:val="82C8CFE100B28A4ABBB94985446BEF8C"/>
    <w:rsid w:val="000872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GRANT PROPOSAL INFORMATION FOR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A163779E6E78469A2D0E94543DC9D2" ma:contentTypeVersion="1" ma:contentTypeDescription="Create a new document." ma:contentTypeScope="" ma:versionID="275a29d7e554bb033574ee1f56c027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66abc2e75104a1e2665fbc11a6ee9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1CEA80B-937D-4CD5-9E50-8A83119478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E27A84-2937-4A98-99D3-C49D62BB6D6F}"/>
</file>

<file path=customXml/itemProps4.xml><?xml version="1.0" encoding="utf-8"?>
<ds:datastoreItem xmlns:ds="http://schemas.openxmlformats.org/officeDocument/2006/customXml" ds:itemID="{75151649-4DC3-4FD1-A62E-867775D85FF9}"/>
</file>

<file path=customXml/itemProps5.xml><?xml version="1.0" encoding="utf-8"?>
<ds:datastoreItem xmlns:ds="http://schemas.openxmlformats.org/officeDocument/2006/customXml" ds:itemID="{243C59E7-C9F1-41DD-B3DC-C9B8C551322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CO COLLEGE GRANTS COMMITTEE</vt:lpstr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CO COLLEGE GRANTS COMMITTEE</dc:title>
  <dc:subject/>
  <dc:creator>Gustavo Oceguera</dc:creator>
  <cp:keywords/>
  <dc:description/>
  <cp:lastModifiedBy>Krutsch, Jennifer</cp:lastModifiedBy>
  <cp:revision>2</cp:revision>
  <dcterms:created xsi:type="dcterms:W3CDTF">2019-11-12T22:37:00Z</dcterms:created>
  <dcterms:modified xsi:type="dcterms:W3CDTF">2019-11-12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A163779E6E78469A2D0E94543DC9D2</vt:lpwstr>
  </property>
</Properties>
</file>